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62AA" w:rsidRDefault="005962AA" w:rsidP="005962AA">
      <w:pPr>
        <w:spacing w:after="0" w:line="240" w:lineRule="auto"/>
        <w:jc w:val="center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proofErr w:type="gramStart"/>
      <w:r w:rsidRPr="004C5E58">
        <w:rPr>
          <w:rFonts w:ascii="Times New Roman" w:eastAsia="Times New Roman" w:hAnsi="Times New Roman" w:cs="Times New Roman"/>
          <w:b/>
          <w:bCs/>
          <w:color w:val="FF0000"/>
          <w:sz w:val="32"/>
          <w:szCs w:val="32"/>
          <w:bdr w:val="none" w:sz="0" w:space="0" w:color="auto" w:frame="1"/>
        </w:rPr>
        <w:t xml:space="preserve">Accreditation Bureau International </w:t>
      </w:r>
      <w:r>
        <w:rPr>
          <w:rFonts w:ascii="Times New Roman" w:eastAsia="Times New Roman" w:hAnsi="Times New Roman" w:cs="Times New Roman"/>
          <w:b/>
          <w:bCs/>
          <w:color w:val="FF0000"/>
          <w:sz w:val="32"/>
          <w:szCs w:val="32"/>
          <w:bdr w:val="none" w:sz="0" w:space="0" w:color="auto" w:frame="1"/>
        </w:rPr>
        <w:t xml:space="preserve">                  </w:t>
      </w:r>
      <w:r w:rsidRPr="004C5E58">
        <w:rPr>
          <w:rFonts w:ascii="Times New Roman" w:eastAsia="Times New Roman" w:hAnsi="Times New Roman" w:cs="Times New Roman"/>
          <w:b/>
          <w:bCs/>
          <w:color w:val="002060"/>
          <w:sz w:val="44"/>
          <w:szCs w:val="44"/>
          <w:bdr w:val="none" w:sz="0" w:space="0" w:color="auto" w:frame="1"/>
        </w:rPr>
        <w:t xml:space="preserve">                   Colleges Universities &amp; Schools.</w:t>
      </w:r>
      <w:proofErr w:type="gramEnd"/>
      <w:r w:rsidRPr="004C5E58">
        <w:rPr>
          <w:rFonts w:ascii="Times New Roman" w:eastAsia="Times New Roman" w:hAnsi="Times New Roman" w:cs="Times New Roman"/>
          <w:b/>
          <w:bCs/>
          <w:color w:val="002060"/>
          <w:sz w:val="44"/>
          <w:szCs w:val="44"/>
        </w:rPr>
        <w:t xml:space="preserve">                                                                 </w:t>
      </w:r>
      <w:r w:rsidRPr="004C5E58">
        <w:rPr>
          <w:rFonts w:ascii="Times New Roman" w:eastAsia="Times New Roman" w:hAnsi="Times New Roman" w:cs="Times New Roman"/>
          <w:b/>
          <w:bCs/>
          <w:color w:val="002060"/>
          <w:sz w:val="20"/>
          <w:szCs w:val="20"/>
        </w:rPr>
        <w:t>3200 Palatka Street, Orlando, Florida US32824</w:t>
      </w:r>
      <w:r>
        <w:rPr>
          <w:rFonts w:ascii="Times New Roman" w:eastAsia="Times New Roman" w:hAnsi="Times New Roman" w:cs="Times New Roman"/>
          <w:color w:val="1D2228"/>
          <w:sz w:val="18"/>
          <w:szCs w:val="18"/>
        </w:rPr>
        <w:t xml:space="preserve">.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Email: abicus.usa@gmail.com</w:t>
      </w:r>
    </w:p>
    <w:p w:rsidR="0011736D" w:rsidRPr="0011736D" w:rsidRDefault="0011736D" w:rsidP="0011736D">
      <w:pPr>
        <w:spacing w:after="0" w:line="240" w:lineRule="auto"/>
        <w:jc w:val="center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32"/>
          <w:szCs w:val="32"/>
        </w:rPr>
      </w:pPr>
      <w:r w:rsidRPr="0011736D">
        <w:rPr>
          <w:rFonts w:ascii="Times New Roman" w:eastAsia="Times New Roman" w:hAnsi="Times New Roman" w:cs="Times New Roman"/>
          <w:b/>
          <w:bCs/>
          <w:color w:val="1D2228"/>
          <w:sz w:val="32"/>
          <w:szCs w:val="32"/>
          <w:bdr w:val="none" w:sz="0" w:space="0" w:color="auto" w:frame="1"/>
        </w:rPr>
        <w:t>Application for Programmatic Accreditation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bdr w:val="none" w:sz="0" w:space="0" w:color="auto" w:frame="1"/>
        </w:rPr>
        <w:t>(Business Schools, Seminaries: Colleges, Polytechnics, and Universities)</w:t>
      </w: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br/>
      </w:r>
    </w:p>
    <w:p w:rsidR="0011736D" w:rsidRDefault="0011736D" w:rsidP="0011736D">
      <w:pPr>
        <w:spacing w:after="0" w:line="240" w:lineRule="auto"/>
        <w:jc w:val="center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>Application Completion Date_________________</w:t>
      </w:r>
    </w:p>
    <w:p w:rsidR="0011736D" w:rsidRDefault="0011736D" w:rsidP="0011736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11736D" w:rsidRDefault="0011736D" w:rsidP="0011736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>1. Full legal name of the Institution</w:t>
      </w: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>:............................................................................</w:t>
      </w:r>
      <w:proofErr w:type="gramEnd"/>
    </w:p>
    <w:p w:rsidR="0011736D" w:rsidRDefault="0011736D" w:rsidP="0011736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>2. Physical Campus Address........................................................................................</w:t>
      </w:r>
    </w:p>
    <w:p w:rsidR="0011736D" w:rsidRDefault="0011736D" w:rsidP="0011736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>3.General</w:t>
      </w:r>
      <w:proofErr w:type="gramEnd"/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 xml:space="preserve"> Phone No:.....................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Chancellor/ Chairman of the Board Phone________________ emails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___________________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Secretary of the Board Phone__________________________ emails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___________________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President's / Vice-chancellor's/ Rector's Cell phone_________ emails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___________________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Vice-President's/ DVC/ Provost's phone__________________ emails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___________________                          emails:____________________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Chief Academic Officer's/ Head</w:t>
      </w:r>
      <w:proofErr w:type="gramStart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  of</w:t>
      </w:r>
      <w:proofErr w:type="gramEnd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 xml:space="preserve"> institution Committee on Accreditation.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Full name</w:t>
      </w:r>
      <w:proofErr w:type="gramStart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:_</w:t>
      </w:r>
      <w:proofErr w:type="gramEnd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____________________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Phone__________________________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Email__________________________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 xml:space="preserve">4. </w:t>
      </w:r>
      <w:r w:rsidRPr="0011736D">
        <w:rPr>
          <w:rFonts w:ascii="Times New Roman" w:eastAsia="Times New Roman" w:hAnsi="Times New Roman" w:cs="Times New Roman"/>
          <w:color w:val="1D2228"/>
          <w:sz w:val="28"/>
          <w:szCs w:val="27"/>
        </w:rPr>
        <w:t xml:space="preserve">Is </w:t>
      </w: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your institution recognized by Ministry of Education or Higher education body in your country of residence?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No/ Why? Explain-'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________________________________________________________________________________________________________________________________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(Attach more paper if needed)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7"/>
          <w:szCs w:val="27"/>
        </w:rPr>
      </w:pP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7"/>
          <w:szCs w:val="27"/>
        </w:rPr>
      </w:pP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Yes,</w:t>
      </w:r>
      <w:proofErr w:type="gramStart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  state</w:t>
      </w:r>
      <w:proofErr w:type="gramEnd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 xml:space="preserve"> the name and address of the government body that recognize your institution's operation :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7"/>
          <w:szCs w:val="27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 xml:space="preserve">Full name__________________________________________________________________________________________Address:_______________________________________________________________________________________ 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State the date of authorization</w:t>
      </w:r>
      <w:proofErr w:type="gramStart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,  license</w:t>
      </w:r>
      <w:proofErr w:type="gramEnd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 xml:space="preserve"> or approval____________________________ 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Website: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Email: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Phone numbers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Attached the copies of official Certificate granted Yes/No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proofErr w:type="gramStart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Appendix  #</w:t>
      </w:r>
      <w:proofErr w:type="gramEnd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___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br/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 xml:space="preserve">5. Name of Institutional Accreditation that accredited your </w:t>
      </w:r>
      <w:proofErr w:type="gramStart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institution :</w:t>
      </w:r>
      <w:proofErr w:type="gramEnd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 xml:space="preserve">  ________________________________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Address: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Email: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Website: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Phone number: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Year of initial accreditation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 xml:space="preserve">Accreditation No:  Accreditation Certificate attach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ed</w:t>
      </w:r>
      <w:proofErr w:type="spellEnd"/>
      <w:proofErr w:type="gramEnd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 xml:space="preserve"> Yes/ No. See Appendix no__</w:t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br/>
      </w:r>
    </w:p>
    <w:p w:rsidR="0011736D" w:rsidRDefault="0011736D" w:rsidP="0011736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</w:p>
    <w:p w:rsidR="0011736D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</w:pPr>
      <w:r w:rsidRPr="00EF3A33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lastRenderedPageBreak/>
        <w:t> 6 List of Full-time teaching Faculty Members and their Credentials and Courses they teach in this order .</w:t>
      </w:r>
      <w:proofErr w:type="spellStart"/>
      <w:r w:rsidRPr="00EF3A33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e.g</w:t>
      </w:r>
      <w:proofErr w:type="spellEnd"/>
      <w:r w:rsidRPr="00EF3A33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:</w:t>
      </w:r>
    </w:p>
    <w:p w:rsidR="00EF3A33" w:rsidRDefault="00EF3A33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</w:pP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1. Full </w:t>
      </w: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name ,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academic rank and highest earned degree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Principal faculty </w:t>
      </w:r>
      <w:proofErr w:type="spell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.e.g</w:t>
      </w:r>
      <w:proofErr w:type="spellEnd"/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Mr. George Washington .PhD Economics.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1991. Harvard University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Academic rank: Professor of Economics</w:t>
      </w:r>
    </w:p>
    <w:p w:rsidR="00EF3A33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: 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6.2</w:t>
      </w: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.Courses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Taught: ECONS6001- INTRO ECONOMICS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6.3. Education and Training: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PhD Economics.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1991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Harvard University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MSc Economics. 1989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Massachusetts Institute of Technology 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spellStart"/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B.Sc</w:t>
      </w:r>
      <w:proofErr w:type="spell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Economics.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1987 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University of California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6.4</w:t>
      </w: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.Award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s and recognitions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6.5</w:t>
      </w: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.Research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and Publications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6.6. Attach a detailed CV/Resume and copies of all academic </w:t>
      </w: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credentials ,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recognitions , awards and research records.</w:t>
      </w:r>
    </w:p>
    <w:p w:rsidR="00EF3A33" w:rsidRPr="00B62F75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6.7. Letters of </w:t>
      </w: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appointments ,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job contract and promotions for all faculty members.</w:t>
      </w:r>
    </w:p>
    <w:p w:rsidR="00EF3A33" w:rsidRDefault="00EF3A33" w:rsidP="00EF3A3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EF3A33" w:rsidRDefault="00EF3A33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</w:pPr>
    </w:p>
    <w:p w:rsidR="00EF3A33" w:rsidRDefault="00EF3A33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</w:pPr>
    </w:p>
    <w:p w:rsidR="00EF3A33" w:rsidRPr="00EF3A33" w:rsidRDefault="00EF3A33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</w:pP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6.1. Department:  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Department of Economics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Department Dean: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Picture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Full Name and Highest earned degree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: Phone Number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Department Principal Faculty</w:t>
      </w:r>
    </w:p>
    <w:p w:rsidR="00EF3A33" w:rsidRDefault="00EF3A33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EF3A33" w:rsidRDefault="00EF3A33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EF3A33" w:rsidRPr="00B62F75" w:rsidRDefault="00EF3A33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B62F75" w:rsidRPr="00B62F75" w:rsidRDefault="0011736D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2.</w:t>
      </w:r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Full </w:t>
      </w:r>
      <w:proofErr w:type="gramStart"/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name ,</w:t>
      </w:r>
      <w:proofErr w:type="gramEnd"/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academic rank and highest earned degree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Principal faculty </w:t>
      </w:r>
      <w:proofErr w:type="spell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.e.g</w:t>
      </w:r>
      <w:proofErr w:type="spellEnd"/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Mr. George Washington .PhD Economics.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1991. Harvard University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Academic rank:</w:t>
      </w: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Associate 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Professor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of Economics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: 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B62F75" w:rsidRPr="00B62F75" w:rsidRDefault="0011736D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3.</w:t>
      </w:r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Full </w:t>
      </w:r>
      <w:proofErr w:type="gramStart"/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name ,</w:t>
      </w:r>
      <w:proofErr w:type="gramEnd"/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academic rank and highest earned degree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Principal faculty </w:t>
      </w:r>
      <w:proofErr w:type="spell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.e.g</w:t>
      </w:r>
      <w:proofErr w:type="spellEnd"/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lastRenderedPageBreak/>
        <w:t>Mr. George Washington .PhD Economics.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1991. Harvard University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Academic rank: </w:t>
      </w: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Assistant  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Professor of Economics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: 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B62F75" w:rsidRPr="00B62F75" w:rsidRDefault="0011736D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4.</w:t>
      </w:r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Full </w:t>
      </w:r>
      <w:proofErr w:type="gramStart"/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name ,</w:t>
      </w:r>
      <w:proofErr w:type="gramEnd"/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academic rank and highest earned degree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Principal faculty </w:t>
      </w:r>
      <w:proofErr w:type="spell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.e.g</w:t>
      </w:r>
      <w:proofErr w:type="spellEnd"/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Mr. George Washington .PhD Economics.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1991. Harvard University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Academic rank: </w:t>
      </w: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Assistant  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Professor of Economics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: 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B62F75" w:rsidRPr="00B62F75" w:rsidRDefault="0011736D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5.</w:t>
      </w:r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Full </w:t>
      </w:r>
      <w:proofErr w:type="gramStart"/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name ,</w:t>
      </w:r>
      <w:proofErr w:type="gramEnd"/>
      <w:r w:rsidR="00B62F75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academic rank and highest earned degree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Principal faculty </w:t>
      </w:r>
      <w:proofErr w:type="spell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.e.g</w:t>
      </w:r>
      <w:proofErr w:type="spellEnd"/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Mr. George Washington .PhD Economics.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1991. Harvard University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Academic rank: </w:t>
      </w: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Senior Lecturer 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in 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Economics</w:t>
      </w:r>
      <w:proofErr w:type="gramEnd"/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: </w:t>
      </w:r>
    </w:p>
    <w:p w:rsidR="0011736D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B62F75" w:rsidRDefault="00B62F75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6. 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.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Full </w:t>
      </w: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name ,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academic rank and highest earned degree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Principal faculty </w:t>
      </w:r>
      <w:proofErr w:type="spell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.e.g</w:t>
      </w:r>
      <w:proofErr w:type="spellEnd"/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Mr. George Washington .PhD Economics.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1991. Harvard University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Academic rank: </w:t>
      </w: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Lecturer 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II  in</w:t>
      </w:r>
      <w:proofErr w:type="gramEnd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Economics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: </w:t>
      </w:r>
    </w:p>
    <w:p w:rsidR="00B62F75" w:rsidRPr="00B62F75" w:rsidRDefault="00B62F75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B62F75" w:rsidRDefault="00B62F75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11736D" w:rsidRPr="00800114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</w:pPr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Part-time Faculty:</w:t>
      </w:r>
    </w:p>
    <w:p w:rsidR="00B62F75" w:rsidRDefault="00B62F75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B62F75" w:rsidRDefault="00B62F75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7</w:t>
      </w:r>
      <w:r w:rsidR="0011736D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Full </w:t>
      </w: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name ,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academic rank and highest earned degree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Principal faculty </w:t>
      </w:r>
      <w:proofErr w:type="spell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.e.g</w:t>
      </w:r>
      <w:proofErr w:type="spellEnd"/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Mr. George Washington .PhD Economics.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1991. Harvard University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Academic rank: </w:t>
      </w: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 Adjunct Senior Lecturer 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in 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Economics</w:t>
      </w:r>
      <w:proofErr w:type="gramEnd"/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: </w:t>
      </w:r>
    </w:p>
    <w:p w:rsidR="0011736D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B62F75" w:rsidRPr="00B62F75" w:rsidRDefault="00B62F75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8</w:t>
      </w:r>
      <w:r w:rsidR="0011736D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.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Full </w:t>
      </w: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name ,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academic rank and highest earned degree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Principal faculty </w:t>
      </w:r>
      <w:proofErr w:type="spell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.e.g</w:t>
      </w:r>
      <w:proofErr w:type="spellEnd"/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Mr. George Washington .PhD Economics.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1991. Harvard University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Academic rank: </w:t>
      </w: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 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Adjunct  Lecturer</w:t>
      </w:r>
      <w:proofErr w:type="gramEnd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in 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Economics</w:t>
      </w:r>
    </w:p>
    <w:p w:rsidR="00B62F75" w:rsidRPr="00B62F75" w:rsidRDefault="00B62F75" w:rsidP="00B62F7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mail: 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EF3A33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7. Institutional Programs-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List all </w:t>
      </w:r>
      <w:r w:rsidR="00800114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Diploma,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Associate/</w:t>
      </w:r>
      <w:r w:rsidR="00800114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HND,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First </w:t>
      </w:r>
      <w:r w:rsidR="00800114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Degree, all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</w:t>
      </w:r>
      <w:r w:rsidR="00800114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Postgraduate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Degree program offered with program course outline </w:t>
      </w:r>
      <w:r w:rsidR="00800114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using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this template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proofErr w:type="spell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E.g</w:t>
      </w:r>
      <w:proofErr w:type="spell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 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7.1. Department: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Economics and Business Administration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 xml:space="preserve">7.2. </w:t>
      </w:r>
      <w:proofErr w:type="gramStart"/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Program :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BSc Economics and Business Administration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 xml:space="preserve">7. 3 Degree Program Level on European Qualifications Frame work </w:t>
      </w:r>
      <w:proofErr w:type="gramStart"/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( EFQ</w:t>
      </w:r>
      <w:proofErr w:type="gramEnd"/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)=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Level 6</w:t>
      </w:r>
    </w:p>
    <w:p w:rsidR="0011736D" w:rsidRPr="00B62F75" w:rsidRDefault="00800114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lastRenderedPageBreak/>
        <w:t>Program</w:t>
      </w:r>
      <w:r w:rsidR="0011736D"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 xml:space="preserve"> Duration</w:t>
      </w:r>
      <w:r w:rsidR="0011736D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: 4-5 years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Program Credit: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128 U.S </w:t>
      </w:r>
      <w:r w:rsidR="00800114"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Semesters</w:t>
      </w: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. Credits on a 4.0 GPA scale</w:t>
      </w:r>
    </w:p>
    <w:p w:rsidR="0011736D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7.4. Program Outcome:</w:t>
      </w:r>
    </w:p>
    <w:p w:rsidR="00800114" w:rsidRPr="00B62F75" w:rsidRDefault="00800114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11736D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7.4. Program Outline</w:t>
      </w:r>
    </w:p>
    <w:p w:rsidR="00800114" w:rsidRDefault="00800114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Give full four 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years ,</w:t>
      </w:r>
      <w:proofErr w:type="gramEnd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8 semesters, or 12 trimesters list of courses using the following template</w:t>
      </w:r>
    </w:p>
    <w:p w:rsidR="00800114" w:rsidRDefault="00800114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First year, first semester</w:t>
      </w:r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 xml:space="preserve">                                            EFQ       Credit  </w:t>
      </w:r>
    </w:p>
    <w:p w:rsidR="00800114" w:rsidRPr="00800114" w:rsidRDefault="00800114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</w:pPr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ECONS</w:t>
      </w:r>
      <w:r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 xml:space="preserve"> </w:t>
      </w:r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6100</w:t>
      </w:r>
      <w:r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 xml:space="preserve">- </w:t>
      </w:r>
      <w:r w:rsidR="00130BAD" w:rsidRPr="00800114">
        <w:rPr>
          <w:rFonts w:ascii="Times New Roman" w:eastAsia="Times New Roman" w:hAnsi="Times New Roman" w:cs="Times New Roman"/>
          <w:color w:val="1D2228"/>
          <w:sz w:val="24"/>
          <w:szCs w:val="24"/>
        </w:rPr>
        <w:t>Intro</w:t>
      </w:r>
      <w:r w:rsidR="00130BAD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duction </w:t>
      </w:r>
      <w:r w:rsidR="00130BAD" w:rsidRPr="00800114">
        <w:rPr>
          <w:rFonts w:ascii="Times New Roman" w:eastAsia="Times New Roman" w:hAnsi="Times New Roman" w:cs="Times New Roman"/>
          <w:color w:val="1D2228"/>
          <w:sz w:val="24"/>
          <w:szCs w:val="24"/>
        </w:rPr>
        <w:t>to</w:t>
      </w:r>
      <w:r w:rsidRPr="00800114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Macroeconomics</w:t>
      </w:r>
      <w:r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 xml:space="preserve">        6                 3</w:t>
      </w:r>
    </w:p>
    <w:p w:rsidR="00800114" w:rsidRPr="00B62F75" w:rsidRDefault="00800114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</w:p>
    <w:p w:rsidR="0011736D" w:rsidRPr="00800114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</w:pPr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7.5. Method of Assessment: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*Oral Examination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*Hands Practicum Laboratory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*End of the Course Essay Writing.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*Supervised </w:t>
      </w:r>
      <w:proofErr w:type="gramStart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Multiple</w:t>
      </w:r>
      <w:proofErr w:type="gramEnd"/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 xml:space="preserve"> choice Examination  </w:t>
      </w:r>
    </w:p>
    <w:p w:rsidR="0011736D" w:rsidRPr="00800114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</w:pPr>
      <w:r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 xml:space="preserve">7.6. Required </w:t>
      </w:r>
      <w:r w:rsidR="00800114" w:rsidRPr="00800114">
        <w:rPr>
          <w:rFonts w:ascii="Times New Roman" w:eastAsia="Times New Roman" w:hAnsi="Times New Roman" w:cs="Times New Roman"/>
          <w:b/>
          <w:color w:val="1D2228"/>
          <w:sz w:val="24"/>
          <w:szCs w:val="24"/>
        </w:rPr>
        <w:t>Project: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*1000 hours of industrial attachment</w:t>
      </w:r>
    </w:p>
    <w:p w:rsidR="0011736D" w:rsidRPr="00B62F75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 w:rsidRPr="00B62F75">
        <w:rPr>
          <w:rFonts w:ascii="Times New Roman" w:eastAsia="Times New Roman" w:hAnsi="Times New Roman" w:cs="Times New Roman"/>
          <w:color w:val="1D2228"/>
          <w:sz w:val="24"/>
          <w:szCs w:val="24"/>
        </w:rPr>
        <w:t>*25,000 words Bachelor Dissertation</w:t>
      </w:r>
    </w:p>
    <w:p w:rsidR="0011736D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</w:rPr>
      </w:pPr>
      <w:r>
        <w:rPr>
          <w:rFonts w:ascii="Times New Roman" w:eastAsia="Times New Roman" w:hAnsi="Times New Roman" w:cs="Times New Roman"/>
          <w:color w:val="1D2228"/>
        </w:rPr>
        <w:br/>
      </w:r>
      <w:r w:rsidR="00130BAD">
        <w:rPr>
          <w:rFonts w:ascii="Times New Roman" w:eastAsia="Times New Roman" w:hAnsi="Times New Roman" w:cs="Times New Roman"/>
          <w:color w:val="1D2228"/>
        </w:rPr>
        <w:t xml:space="preserve">Attach more pages </w:t>
      </w:r>
      <w:r w:rsidR="005962AA">
        <w:rPr>
          <w:rFonts w:ascii="Times New Roman" w:eastAsia="Times New Roman" w:hAnsi="Times New Roman" w:cs="Times New Roman"/>
          <w:color w:val="1D2228"/>
        </w:rPr>
        <w:t>as needed</w:t>
      </w:r>
    </w:p>
    <w:p w:rsidR="0011736D" w:rsidRDefault="0011736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</w:rPr>
      </w:pPr>
      <w:r>
        <w:rPr>
          <w:rFonts w:ascii="Times New Roman" w:eastAsia="Times New Roman" w:hAnsi="Times New Roman" w:cs="Times New Roman"/>
          <w:color w:val="1D2228"/>
        </w:rPr>
        <w:br/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1D2228"/>
          <w:sz w:val="28"/>
          <w:szCs w:val="28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b/>
          <w:color w:val="1D2228"/>
          <w:sz w:val="28"/>
          <w:szCs w:val="28"/>
          <w:bdr w:val="none" w:sz="0" w:space="0" w:color="auto" w:frame="1"/>
        </w:rPr>
        <w:t xml:space="preserve">8.0. Affirmation and signature 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8.1</w:t>
      </w:r>
      <w:proofErr w:type="gramStart"/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.We</w:t>
      </w:r>
      <w:proofErr w:type="gramEnd"/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the members of the Board of Regents, Administration and faculty of ____________________________    situated at the following address__________________________________________________________________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8.2. Hereby submit this Application for accreditation after obtaining, studying and agreeing with all the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FL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ccreditation policies, Accreditation Process Manual and Accreditation Process and Procedures, and having agreed with all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ccreditation terms and conditions. 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8.3. We agree that we cannot advertise anything about the ongoing status of our application until an official decision has been made on our application by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.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8.4. We also understand that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ccreditation is not guaranteed, and that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reserves the full rights to deny or withdraw our accreditation without being liable for a refund or a legal action.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8.5. We understand and agree that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is a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FL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transnational and cross-border accreditation agency and is not an alternative any country's national, regional or programmatic accreditation.  We are aware that our country's government may or may not recognize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FL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ccreditation. 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8.6. We understand and agree that all payments we have made to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FL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re not refundable.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8.7. No matter the outcome of the accreditation, we understand and agree that we cannot hold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liable in any way or in any form, for the outcome of accreditation exercise as shall be publish on </w:t>
      </w:r>
      <w:r w:rsidR="005962AA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website.</w:t>
      </w:r>
      <w:r>
        <w:rPr>
          <w:rFonts w:ascii="Times New Roman" w:eastAsia="Times New Roman" w:hAnsi="Times New Roman" w:cs="Times New Roman"/>
          <w:color w:val="1D222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In witness therefore, signed and submit this application witnessed by a notary public this_________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th</w:t>
      </w:r>
      <w:proofErr w:type="spellEnd"/>
      <w:proofErr w:type="gramEnd"/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day of _________________20__. Anno Domini.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br/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lastRenderedPageBreak/>
        <w:t>8.8</w:t>
      </w:r>
      <w:proofErr w:type="gram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.  </w:t>
      </w:r>
      <w:proofErr w:type="spell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Signed</w:t>
      </w:r>
      <w:proofErr w:type="gramEnd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____________________________Date</w:t>
      </w:r>
      <w:proofErr w:type="spellEnd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_______________.</w:t>
      </w:r>
      <w:r>
        <w:rPr>
          <w:rFonts w:ascii="Times New Roman" w:eastAsia="Times New Roman" w:hAnsi="Times New Roman" w:cs="Times New Roman"/>
          <w:color w:val="1D2228"/>
          <w:sz w:val="18"/>
          <w:szCs w:val="18"/>
        </w:rPr>
        <w:t xml:space="preserve">                                                                                      </w:t>
      </w: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      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proofErr w:type="gram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Full  name</w:t>
      </w:r>
      <w:proofErr w:type="gramEnd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_________________________________________________                                                                                     Chancellor/Chairman of the Board  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Name of the institution ______________________________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</w:pP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8.9.________________________________Date____________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</w:pPr>
      <w:proofErr w:type="gram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Full  name</w:t>
      </w:r>
      <w:proofErr w:type="gramEnd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_________________________________________________                                                                                     President/ Vice-Chancellor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Name of the institution ______________________________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8.10</w:t>
      </w:r>
      <w:proofErr w:type="gram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.Signed</w:t>
      </w:r>
      <w:proofErr w:type="gramEnd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___________________________Date___________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proofErr w:type="gram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Registrar and Secretary of the Board.</w:t>
      </w:r>
      <w:proofErr w:type="gramEnd"/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Name of the institution ______________________________                                             </w:t>
      </w:r>
      <w:r w:rsidR="005962AA"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your intuition’s</w:t>
      </w: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 </w:t>
      </w:r>
      <w:r w:rsidR="005962AA"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Seal here</w:t>
      </w: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 </w:t>
      </w: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br/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</w:p>
    <w:p w:rsidR="00130BAD" w:rsidRP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1D2228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1D2228"/>
          <w:sz w:val="28"/>
          <w:szCs w:val="28"/>
          <w:bdr w:val="none" w:sz="0" w:space="0" w:color="auto" w:frame="1"/>
        </w:rPr>
        <w:t>9. Notary Public witness</w:t>
      </w:r>
    </w:p>
    <w:p w:rsidR="00130BAD" w:rsidRDefault="00130BAD" w:rsidP="00130BAD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br/>
      </w:r>
    </w:p>
    <w:p w:rsidR="00130BAD" w:rsidRDefault="00130BAD" w:rsidP="00130BA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</w:rPr>
      </w:pPr>
      <w:r>
        <w:rPr>
          <w:rFonts w:ascii="Times New Roman" w:eastAsia="Times New Roman" w:hAnsi="Times New Roman" w:cs="Times New Roman"/>
          <w:color w:val="1D2228"/>
        </w:rPr>
        <w:t> </w:t>
      </w:r>
    </w:p>
    <w:p w:rsidR="00130BAD" w:rsidRDefault="00130BAD" w:rsidP="00130BA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130BAD" w:rsidRDefault="00130BAD" w:rsidP="00130BA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130BAD" w:rsidRDefault="00130BAD" w:rsidP="00130BA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130BAD" w:rsidRDefault="00130BAD" w:rsidP="00130BA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130BAD" w:rsidRDefault="00130BAD" w:rsidP="00130BA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130BAD" w:rsidRDefault="00130BAD" w:rsidP="00130BA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</w:pPr>
    </w:p>
    <w:p w:rsidR="00130BAD" w:rsidRDefault="00130BAD" w:rsidP="00130BA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</w:pPr>
    </w:p>
    <w:p w:rsidR="00130BAD" w:rsidRDefault="00130BAD" w:rsidP="00130BA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</w:pPr>
    </w:p>
    <w:p w:rsidR="00562733" w:rsidRPr="00681D1B" w:rsidRDefault="00562733" w:rsidP="00562733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</w:pPr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Email the documents as </w:t>
      </w:r>
      <w:proofErr w:type="gramStart"/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sing</w:t>
      </w: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le </w:t>
      </w:r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pdf</w:t>
      </w:r>
      <w:proofErr w:type="spellEnd"/>
      <w:proofErr w:type="gramEnd"/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file with a proof</w:t>
      </w: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</w:t>
      </w:r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payment to info@</w:t>
      </w:r>
      <w:r w:rsidR="005962AA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ABICUS</w:t>
      </w:r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t.ac</w:t>
      </w:r>
    </w:p>
    <w:p w:rsidR="00130BAD" w:rsidRDefault="00130BAD" w:rsidP="00130BA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</w:pPr>
    </w:p>
    <w:p w:rsidR="00130BAD" w:rsidRDefault="00130BAD" w:rsidP="00130BAD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</w:pP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  <w:t>7.Appendixes</w:t>
      </w:r>
      <w:proofErr w:type="gramEnd"/>
      <w:r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  <w:t xml:space="preserve"> </w:t>
      </w:r>
    </w:p>
    <w:p w:rsidR="00130BAD" w:rsidRDefault="00130BAD" w:rsidP="001173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</w:rPr>
      </w:pPr>
    </w:p>
    <w:sectPr w:rsidR="00130BAD" w:rsidSect="00FA7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EyM7M0M7IwMTY2NLFU0lEKTi0uzszPAykwrAUApikaWCwAAAA="/>
  </w:docVars>
  <w:rsids>
    <w:rsidRoot w:val="0011736D"/>
    <w:rsid w:val="0011736D"/>
    <w:rsid w:val="00130BAD"/>
    <w:rsid w:val="00562733"/>
    <w:rsid w:val="005962AA"/>
    <w:rsid w:val="006C28CE"/>
    <w:rsid w:val="00800114"/>
    <w:rsid w:val="00B62F75"/>
    <w:rsid w:val="00BD49A7"/>
    <w:rsid w:val="00D82396"/>
    <w:rsid w:val="00EF3A33"/>
    <w:rsid w:val="00FA73D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73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1736D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489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7</Pages>
  <Words>1266</Words>
  <Characters>7217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aclefaithh5</dc:creator>
  <cp:lastModifiedBy>Gamaliel</cp:lastModifiedBy>
  <cp:revision>5</cp:revision>
  <dcterms:created xsi:type="dcterms:W3CDTF">2021-08-22T10:05:00Z</dcterms:created>
  <dcterms:modified xsi:type="dcterms:W3CDTF">2021-08-24T08:28:00Z</dcterms:modified>
</cp:coreProperties>
</file>